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25738" w14:textId="74B4D949" w:rsidR="008D52D7" w:rsidRDefault="00261851">
      <w:r>
        <w:t>1</w:t>
      </w:r>
      <w:r w:rsidR="00466888">
        <w:t xml:space="preserve"> </w:t>
      </w:r>
      <w:r w:rsidR="004C0234">
        <w:t>DOM Methods</w:t>
      </w:r>
    </w:p>
    <w:p w14:paraId="7FE634B3" w14:textId="3185EC19" w:rsidR="00466888" w:rsidRDefault="00466888">
      <w:r w:rsidRPr="00466888">
        <w:drawing>
          <wp:inline distT="0" distB="0" distL="0" distR="0" wp14:anchorId="79BF4508" wp14:editId="138E10ED">
            <wp:extent cx="5943600" cy="171958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0A1E" w14:textId="4D4B1E19" w:rsidR="00261851" w:rsidRDefault="00261851">
      <w:r>
        <w:t>2</w:t>
      </w:r>
      <w:r w:rsidR="00BC38EE">
        <w:t xml:space="preserve"> DOM Elements getElementById</w:t>
      </w:r>
      <w:r w:rsidR="00BC38EE" w:rsidRPr="00BC38EE">
        <w:drawing>
          <wp:inline distT="0" distB="0" distL="0" distR="0" wp14:anchorId="264EC96A" wp14:editId="079355D4">
            <wp:extent cx="5943600" cy="2176780"/>
            <wp:effectExtent l="0" t="0" r="0" b="0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679A7" w14:textId="1E248F26" w:rsidR="00261851" w:rsidRDefault="00261851">
      <w:r>
        <w:t>3</w:t>
      </w:r>
      <w:r w:rsidR="0092188C">
        <w:t xml:space="preserve"> </w:t>
      </w:r>
      <w:r w:rsidR="0092188C">
        <w:t xml:space="preserve">DOM Elements </w:t>
      </w:r>
      <w:r w:rsidR="0037732E" w:rsidRPr="0037732E">
        <w:t>getElementsByTagName</w:t>
      </w:r>
      <w:r w:rsidR="0037732E" w:rsidRPr="0037732E">
        <w:t xml:space="preserve"> </w:t>
      </w:r>
      <w:r w:rsidR="0092188C" w:rsidRPr="0092188C">
        <w:drawing>
          <wp:inline distT="0" distB="0" distL="0" distR="0" wp14:anchorId="4FBCFF49" wp14:editId="0F9496AD">
            <wp:extent cx="5943600" cy="1669415"/>
            <wp:effectExtent l="0" t="0" r="0" b="698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t>4</w:t>
      </w:r>
      <w:r w:rsidR="00787A9F" w:rsidRPr="00787A9F">
        <w:rPr>
          <w:noProof/>
        </w:rPr>
        <w:t xml:space="preserve"> </w:t>
      </w:r>
      <w:r w:rsidR="00787A9F">
        <w:t xml:space="preserve">DOM Elements </w:t>
      </w:r>
      <w:r w:rsidR="00787A9F" w:rsidRPr="0037732E">
        <w:t xml:space="preserve">getElementsByTagName </w:t>
      </w:r>
      <w:r w:rsidR="00787A9F">
        <w:t xml:space="preserve">and </w:t>
      </w:r>
      <w:r w:rsidR="00787A9F">
        <w:t>getElementById</w:t>
      </w:r>
      <w:r w:rsidR="00787A9F" w:rsidRPr="00787A9F">
        <w:t xml:space="preserve"> </w:t>
      </w:r>
      <w:r w:rsidR="00787A9F" w:rsidRPr="00787A9F">
        <w:drawing>
          <wp:inline distT="0" distB="0" distL="0" distR="0" wp14:anchorId="2C68EBE5" wp14:editId="2F740563">
            <wp:extent cx="5943600" cy="2065655"/>
            <wp:effectExtent l="0" t="0" r="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C5F7" w14:textId="54DF5524" w:rsidR="00261851" w:rsidRDefault="00261851">
      <w:r>
        <w:t>5</w:t>
      </w:r>
      <w:r w:rsidR="00F516FA" w:rsidRPr="00F516FA">
        <w:t xml:space="preserve"> </w:t>
      </w:r>
      <w:r w:rsidR="00F516FA">
        <w:t xml:space="preserve">DOM Elements </w:t>
      </w:r>
      <w:r w:rsidR="00F516FA" w:rsidRPr="00F516FA">
        <w:t>getElementsByClassName</w:t>
      </w:r>
    </w:p>
    <w:p w14:paraId="74041B35" w14:textId="2092F323" w:rsidR="00F516FA" w:rsidRDefault="00F516FA">
      <w:r>
        <w:rPr>
          <w:noProof/>
        </w:rPr>
        <w:drawing>
          <wp:inline distT="0" distB="0" distL="0" distR="0" wp14:anchorId="40863871" wp14:editId="63462CE1">
            <wp:extent cx="5943600" cy="1915795"/>
            <wp:effectExtent l="0" t="0" r="0" b="825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D87E" w14:textId="757D634C" w:rsidR="00261851" w:rsidRDefault="00261851">
      <w:r>
        <w:t>6</w:t>
      </w:r>
      <w:r w:rsidR="00C613B4" w:rsidRPr="00C613B4">
        <w:rPr>
          <w:noProof/>
        </w:rPr>
        <w:t xml:space="preserve"> </w:t>
      </w:r>
      <w:r w:rsidR="000C0099">
        <w:rPr>
          <w:rFonts w:ascii="Consolas" w:hAnsi="Consolas"/>
          <w:color w:val="000000"/>
          <w:sz w:val="23"/>
          <w:szCs w:val="23"/>
          <w:shd w:val="clear" w:color="auto" w:fill="FFFFFF"/>
        </w:rPr>
        <w:t>querySelectorAll</w:t>
      </w:r>
      <w:r w:rsidR="000C0099" w:rsidRPr="00C613B4">
        <w:t xml:space="preserve"> </w:t>
      </w:r>
      <w:r w:rsidR="00C613B4" w:rsidRPr="00C613B4">
        <w:drawing>
          <wp:inline distT="0" distB="0" distL="0" distR="0" wp14:anchorId="2D44A0E7" wp14:editId="2B0EF014">
            <wp:extent cx="5943600" cy="1519555"/>
            <wp:effectExtent l="0" t="0" r="0" b="444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62BEB" w14:textId="12161370" w:rsidR="00112B1F" w:rsidRDefault="00261851">
      <w:r>
        <w:lastRenderedPageBreak/>
        <w:t>7</w:t>
      </w:r>
      <w:r w:rsidR="00AE6BB3" w:rsidRPr="00AE6BB3">
        <w:rPr>
          <w:noProof/>
        </w:rPr>
        <w:t xml:space="preserve"> </w:t>
      </w:r>
      <w:r w:rsidR="00B219BC">
        <w:rPr>
          <w:noProof/>
        </w:rPr>
        <w:t xml:space="preserve"> document.forms and Exercises of HTML DOM</w:t>
      </w:r>
      <w:r w:rsidR="00AE6BB3" w:rsidRPr="00AE6BB3">
        <w:drawing>
          <wp:inline distT="0" distB="0" distL="0" distR="0" wp14:anchorId="068714C6" wp14:editId="07349865">
            <wp:extent cx="5943600" cy="2546350"/>
            <wp:effectExtent l="0" t="0" r="0" b="635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6BB3" w:rsidRPr="00AE6BB3">
        <w:t xml:space="preserve"> </w:t>
      </w:r>
    </w:p>
    <w:p w14:paraId="2F85D756" w14:textId="0DBBAA00" w:rsidR="00112B1F" w:rsidRDefault="00112B1F">
      <w:r w:rsidRPr="00112B1F">
        <w:drawing>
          <wp:inline distT="0" distB="0" distL="0" distR="0" wp14:anchorId="73756E6E" wp14:editId="12B1187D">
            <wp:extent cx="5943600" cy="372110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B2C9A" w14:textId="012A7C55" w:rsidR="00261851" w:rsidRDefault="00261851">
      <w:r>
        <w:lastRenderedPageBreak/>
        <w:t>8</w:t>
      </w:r>
      <w:r w:rsidR="00800E49" w:rsidRPr="00800E49">
        <w:rPr>
          <w:noProof/>
        </w:rPr>
        <w:t xml:space="preserve"> </w:t>
      </w:r>
      <w:r w:rsidR="005E5002">
        <w:rPr>
          <w:noProof/>
        </w:rPr>
        <w:t>DOM HTML</w:t>
      </w:r>
      <w:r w:rsidR="00800E49" w:rsidRPr="00800E49">
        <w:drawing>
          <wp:inline distT="0" distB="0" distL="0" distR="0" wp14:anchorId="2E45A3D1" wp14:editId="1C38B30E">
            <wp:extent cx="5943600" cy="2191385"/>
            <wp:effectExtent l="0" t="0" r="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E2604" w14:textId="5219E545" w:rsidR="00261851" w:rsidRDefault="00261851">
      <w:r>
        <w:t>9</w:t>
      </w:r>
      <w:r w:rsidR="008748B2" w:rsidRPr="008748B2">
        <w:rPr>
          <w:noProof/>
        </w:rPr>
        <w:t xml:space="preserve"> </w:t>
      </w:r>
      <w:r w:rsidR="008748B2">
        <w:rPr>
          <w:noProof/>
        </w:rPr>
        <w:t>getElementById</w:t>
      </w:r>
      <w:r w:rsidR="008748B2" w:rsidRPr="008748B2">
        <w:drawing>
          <wp:inline distT="0" distB="0" distL="0" distR="0" wp14:anchorId="62FCBD8F" wp14:editId="3A31900E">
            <wp:extent cx="5943600" cy="1565910"/>
            <wp:effectExtent l="0" t="0" r="0" b="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53574" w14:textId="6DAEA85A" w:rsidR="00261851" w:rsidRDefault="00261851">
      <w:r>
        <w:t>10</w:t>
      </w:r>
      <w:r w:rsidR="00DF0054">
        <w:t xml:space="preserve"> Change value of </w:t>
      </w:r>
      <w:r w:rsidR="00DF0054">
        <w:rPr>
          <w:rFonts w:ascii="Verdana" w:hAnsi="Verdana"/>
          <w:color w:val="000000"/>
          <w:sz w:val="23"/>
          <w:szCs w:val="23"/>
          <w:shd w:val="clear" w:color="auto" w:fill="FFFFFF"/>
        </w:rPr>
        <w:t>src attribute of an </w:t>
      </w:r>
      <w:r w:rsidR="00DF0054">
        <w:rPr>
          <w:rStyle w:val="HTMLCode"/>
          <w:rFonts w:ascii="Consolas" w:eastAsiaTheme="minorHAnsi" w:hAnsi="Consolas"/>
          <w:color w:val="DC143C"/>
          <w:sz w:val="24"/>
          <w:szCs w:val="24"/>
        </w:rPr>
        <w:t>&lt;img&gt;</w:t>
      </w:r>
      <w:r w:rsidR="00DF0054">
        <w:rPr>
          <w:rFonts w:ascii="Verdana" w:hAnsi="Verdana"/>
          <w:color w:val="000000"/>
          <w:sz w:val="23"/>
          <w:szCs w:val="23"/>
          <w:shd w:val="clear" w:color="auto" w:fill="FFFFFF"/>
        </w:rPr>
        <w:t> element</w:t>
      </w:r>
    </w:p>
    <w:p w14:paraId="5615D0F0" w14:textId="718D9F78" w:rsidR="008748B2" w:rsidRDefault="006F5065">
      <w:r w:rsidRPr="006F5065">
        <w:drawing>
          <wp:inline distT="0" distB="0" distL="0" distR="0" wp14:anchorId="612BB6B4" wp14:editId="25C09B99">
            <wp:extent cx="5943600" cy="1443355"/>
            <wp:effectExtent l="0" t="0" r="0" b="444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8E81D" w14:textId="3177603E" w:rsidR="00261851" w:rsidRDefault="00261851">
      <w:r>
        <w:t>11</w:t>
      </w:r>
      <w:r w:rsidR="00904A2D">
        <w:t xml:space="preserve"> </w:t>
      </w:r>
      <w:r w:rsidR="00904A2D" w:rsidRPr="00904A2D">
        <w:t>Dynamic HTML content</w:t>
      </w:r>
    </w:p>
    <w:p w14:paraId="0ADA8FBC" w14:textId="7FB45796" w:rsidR="007C2EA8" w:rsidRDefault="007C2EA8">
      <w:r w:rsidRPr="007C2EA8">
        <w:drawing>
          <wp:inline distT="0" distB="0" distL="0" distR="0" wp14:anchorId="4491140C" wp14:editId="2B3B712E">
            <wp:extent cx="5943600" cy="1457325"/>
            <wp:effectExtent l="0" t="0" r="0" b="9525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B946" w14:textId="77777777" w:rsidR="00DF0054" w:rsidRDefault="00DF0054"/>
    <w:p w14:paraId="64CFBBA6" w14:textId="00740342" w:rsidR="00261851" w:rsidRDefault="00261851">
      <w:r>
        <w:t>12</w:t>
      </w:r>
      <w:r w:rsidR="000935E5">
        <w:t xml:space="preserve"> document.write()</w:t>
      </w:r>
      <w:r w:rsidR="000935E5">
        <w:tab/>
      </w:r>
    </w:p>
    <w:p w14:paraId="54E72C25" w14:textId="482C3051" w:rsidR="00904A2D" w:rsidRDefault="00904A2D">
      <w:r w:rsidRPr="00904A2D">
        <w:drawing>
          <wp:inline distT="0" distB="0" distL="0" distR="0" wp14:anchorId="6246646C" wp14:editId="4E2699AC">
            <wp:extent cx="5943600" cy="1624330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1C5E" w14:textId="6CEC9678" w:rsidR="00261851" w:rsidRDefault="00261851">
      <w:r>
        <w:t>13</w:t>
      </w:r>
      <w:r w:rsidR="00BD5481">
        <w:t xml:space="preserve"> Form Validation</w:t>
      </w:r>
    </w:p>
    <w:p w14:paraId="59307121" w14:textId="525A7B6B" w:rsidR="00BD5481" w:rsidRDefault="00BD5481">
      <w:r w:rsidRPr="00BD5481">
        <w:drawing>
          <wp:inline distT="0" distB="0" distL="0" distR="0" wp14:anchorId="743D8951" wp14:editId="6429F89B">
            <wp:extent cx="5943600" cy="3658870"/>
            <wp:effectExtent l="0" t="0" r="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4C2EB" w14:textId="61FB10D5" w:rsidR="00261851" w:rsidRDefault="00261851">
      <w:r>
        <w:t>14</w:t>
      </w:r>
      <w:r w:rsidR="0070393D">
        <w:t xml:space="preserve"> Number Input Validation </w:t>
      </w:r>
    </w:p>
    <w:p w14:paraId="2828C48D" w14:textId="484EF50E" w:rsidR="00BD5481" w:rsidRDefault="0070393D">
      <w:r w:rsidRPr="0070393D">
        <w:lastRenderedPageBreak/>
        <w:drawing>
          <wp:inline distT="0" distB="0" distL="0" distR="0" wp14:anchorId="181BF74D" wp14:editId="64B0A9CA">
            <wp:extent cx="5943600" cy="3056255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9427" w14:textId="0C4227E2" w:rsidR="00261851" w:rsidRDefault="00261851">
      <w:r>
        <w:t>15</w:t>
      </w:r>
      <w:r w:rsidR="0012635D">
        <w:t xml:space="preserve"> Automatic HTML Form Validation </w:t>
      </w:r>
    </w:p>
    <w:p w14:paraId="5BB3D26A" w14:textId="3074D197" w:rsidR="0070393D" w:rsidRDefault="0012635D">
      <w:r w:rsidRPr="0012635D">
        <w:drawing>
          <wp:inline distT="0" distB="0" distL="0" distR="0" wp14:anchorId="0C994BF9" wp14:editId="0D162E70">
            <wp:extent cx="5943600" cy="2125345"/>
            <wp:effectExtent l="0" t="0" r="0" b="825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8278E" w14:textId="3F83AFB3" w:rsidR="00261851" w:rsidRDefault="00261851">
      <w:r>
        <w:t>16</w:t>
      </w:r>
      <w:r w:rsidR="001E1087">
        <w:t xml:space="preserve"> Event Onclick on h2 tag</w:t>
      </w:r>
    </w:p>
    <w:p w14:paraId="4D0891A8" w14:textId="364F37F0" w:rsidR="001E1087" w:rsidRDefault="001E1087">
      <w:r w:rsidRPr="001E1087">
        <w:drawing>
          <wp:inline distT="0" distB="0" distL="0" distR="0" wp14:anchorId="1821CDD4" wp14:editId="3876E245">
            <wp:extent cx="5943600" cy="1651000"/>
            <wp:effectExtent l="0" t="0" r="0" b="635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25EC" w14:textId="78899558" w:rsidR="00261851" w:rsidRDefault="00261851">
      <w:r>
        <w:t>17</w:t>
      </w:r>
      <w:r w:rsidR="001479C6">
        <w:t xml:space="preserve"> </w:t>
      </w:r>
      <w:r w:rsidR="001479C6">
        <w:t>Event Onclick on h2 tag</w:t>
      </w:r>
      <w:r w:rsidR="001479C6">
        <w:t xml:space="preserve"> using a function </w:t>
      </w:r>
    </w:p>
    <w:p w14:paraId="03947AE0" w14:textId="7431C9E8" w:rsidR="001E1087" w:rsidRDefault="001479C6">
      <w:r w:rsidRPr="001479C6">
        <w:lastRenderedPageBreak/>
        <w:drawing>
          <wp:inline distT="0" distB="0" distL="0" distR="0" wp14:anchorId="351BCDFB" wp14:editId="48937B46">
            <wp:extent cx="5943600" cy="2082165"/>
            <wp:effectExtent l="0" t="0" r="0" b="0"/>
            <wp:docPr id="19" name="Picture 1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or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84946" w14:textId="3C137782" w:rsidR="00261851" w:rsidRDefault="00261851">
      <w:r>
        <w:t>18</w:t>
      </w:r>
      <w:r w:rsidR="00054FCA">
        <w:t xml:space="preserve"> Events, Date on Click</w:t>
      </w:r>
    </w:p>
    <w:p w14:paraId="5A4D4ED9" w14:textId="423DC0A9" w:rsidR="00096CAE" w:rsidRDefault="00096CAE">
      <w:r w:rsidRPr="00096CAE">
        <w:drawing>
          <wp:inline distT="0" distB="0" distL="0" distR="0" wp14:anchorId="5614DCC0" wp14:editId="0626EB61">
            <wp:extent cx="5943600" cy="2007235"/>
            <wp:effectExtent l="0" t="0" r="0" b="0"/>
            <wp:docPr id="20" name="Picture 2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, Wo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BFA95" w14:textId="011A82D2" w:rsidR="00054FCA" w:rsidRDefault="00261851">
      <w:r>
        <w:t>19</w:t>
      </w:r>
      <w:r w:rsidR="0099006F" w:rsidRPr="0099006F">
        <w:rPr>
          <w:noProof/>
        </w:rPr>
        <w:t xml:space="preserve"> </w:t>
      </w:r>
      <w:r w:rsidR="0099006F">
        <w:rPr>
          <w:noProof/>
        </w:rPr>
        <w:t xml:space="preserve">Assign onclick functionality </w:t>
      </w:r>
      <w:r w:rsidR="00471C17">
        <w:rPr>
          <w:noProof/>
        </w:rPr>
        <w:t>with javascript</w:t>
      </w:r>
      <w:r w:rsidR="008F33A2">
        <w:rPr>
          <w:noProof/>
        </w:rPr>
        <w:t xml:space="preserve"> to HTML DOM</w:t>
      </w:r>
      <w:r w:rsidR="0099006F" w:rsidRPr="0099006F">
        <w:drawing>
          <wp:inline distT="0" distB="0" distL="0" distR="0" wp14:anchorId="5CF66B31" wp14:editId="7087A8B1">
            <wp:extent cx="5943600" cy="1968500"/>
            <wp:effectExtent l="0" t="0" r="0" b="0"/>
            <wp:docPr id="21" name="Picture 2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4034" w14:textId="11BF293C" w:rsidR="00261851" w:rsidRDefault="00261851">
      <w:r>
        <w:t>20</w:t>
      </w:r>
      <w:r w:rsidR="00F12FDE">
        <w:t xml:space="preserve"> Check if cookies is enabled on load of the page</w:t>
      </w:r>
    </w:p>
    <w:p w14:paraId="232F4394" w14:textId="6D9D949F" w:rsidR="00471C17" w:rsidRDefault="00FA0581">
      <w:r w:rsidRPr="00FA0581">
        <w:lastRenderedPageBreak/>
        <w:drawing>
          <wp:inline distT="0" distB="0" distL="0" distR="0" wp14:anchorId="45B1FD4A" wp14:editId="65B96638">
            <wp:extent cx="5943600" cy="2458720"/>
            <wp:effectExtent l="0" t="0" r="0" b="0"/>
            <wp:docPr id="22" name="Picture 2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Wor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B8FF2" w14:textId="66036598" w:rsidR="00F12FDE" w:rsidRDefault="00F12FDE">
      <w:r>
        <w:t xml:space="preserve">21 </w:t>
      </w:r>
      <w:r w:rsidR="00B257E0">
        <w:t>Change input to uppercase on release</w:t>
      </w:r>
    </w:p>
    <w:p w14:paraId="31769E61" w14:textId="4B743C6B" w:rsidR="00F12FDE" w:rsidRDefault="00F12FDE">
      <w:r w:rsidRPr="00F12FDE">
        <w:drawing>
          <wp:inline distT="0" distB="0" distL="0" distR="0" wp14:anchorId="453EA51F" wp14:editId="52207C0D">
            <wp:extent cx="5943600" cy="1790065"/>
            <wp:effectExtent l="0" t="0" r="0" b="635"/>
            <wp:docPr id="23" name="Picture 2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Wo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5BBF1" w14:textId="60EF1197" w:rsidR="00F12FDE" w:rsidRDefault="00F12FDE">
      <w:r>
        <w:t>22</w:t>
      </w:r>
      <w:r w:rsidR="00EF6AC6">
        <w:t xml:space="preserve"> </w:t>
      </w:r>
      <w:r w:rsidR="007632C3">
        <w:t>Mouse Hover Events</w:t>
      </w:r>
    </w:p>
    <w:p w14:paraId="539F273D" w14:textId="067688D8" w:rsidR="00DE6C81" w:rsidRDefault="00DE6C81">
      <w:r w:rsidRPr="00DE6C81">
        <w:drawing>
          <wp:inline distT="0" distB="0" distL="0" distR="0" wp14:anchorId="0C6C7F6B" wp14:editId="3511A535">
            <wp:extent cx="5943600" cy="2402840"/>
            <wp:effectExtent l="0" t="0" r="0" b="0"/>
            <wp:docPr id="24" name="Picture 2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, Wor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5D9F7" w14:textId="0962EF30" w:rsidR="00F12FDE" w:rsidRDefault="00F12FDE">
      <w:r>
        <w:t>23</w:t>
      </w:r>
      <w:r w:rsidR="00521B28">
        <w:t xml:space="preserve"> Mouse press Events</w:t>
      </w:r>
    </w:p>
    <w:p w14:paraId="08FA4037" w14:textId="107C6458" w:rsidR="007632C3" w:rsidRDefault="00521B28">
      <w:r w:rsidRPr="00521B28">
        <w:lastRenderedPageBreak/>
        <w:drawing>
          <wp:inline distT="0" distB="0" distL="0" distR="0" wp14:anchorId="0F2244EF" wp14:editId="3FE9DF30">
            <wp:extent cx="5943600" cy="2820670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ABF8" w14:textId="5E95F2F6" w:rsidR="00F12FDE" w:rsidRDefault="00F12FDE">
      <w:r>
        <w:t>24</w:t>
      </w:r>
      <w:r w:rsidR="00EB66C5">
        <w:t xml:space="preserve"> Simple Event Listener on Button</w:t>
      </w:r>
    </w:p>
    <w:p w14:paraId="2050F2F3" w14:textId="4E33D217" w:rsidR="00521B28" w:rsidRDefault="00EB66C5">
      <w:r w:rsidRPr="00EB66C5">
        <w:drawing>
          <wp:inline distT="0" distB="0" distL="0" distR="0" wp14:anchorId="350FA63B" wp14:editId="5130147C">
            <wp:extent cx="5943600" cy="2138045"/>
            <wp:effectExtent l="0" t="0" r="0" b="0"/>
            <wp:docPr id="26" name="Picture 2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Word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2318D" w14:textId="15BD24F0" w:rsidR="00F12FDE" w:rsidRDefault="00F12FDE">
      <w:r>
        <w:t>25</w:t>
      </w:r>
      <w:r w:rsidR="001D0BC4">
        <w:t xml:space="preserve"> </w:t>
      </w:r>
      <w:r w:rsidR="001D0BC4" w:rsidRPr="001D0BC4">
        <w:t>Add an Event Handler to an Element</w:t>
      </w:r>
    </w:p>
    <w:p w14:paraId="143EBE5E" w14:textId="3EB7C999" w:rsidR="001D0BC4" w:rsidRDefault="001D0BC4">
      <w:r>
        <w:rPr>
          <w:noProof/>
        </w:rPr>
        <w:lastRenderedPageBreak/>
        <w:drawing>
          <wp:inline distT="0" distB="0" distL="0" distR="0" wp14:anchorId="2BBDCAED" wp14:editId="1276D37E">
            <wp:extent cx="5943600" cy="2529840"/>
            <wp:effectExtent l="0" t="0" r="0" b="381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97B1" w14:textId="67B4084B" w:rsidR="00F12FDE" w:rsidRDefault="00F12FDE">
      <w:r>
        <w:t>26</w:t>
      </w:r>
      <w:r w:rsidR="004F036C">
        <w:t xml:space="preserve"> Same as 25 with separate function</w:t>
      </w:r>
    </w:p>
    <w:p w14:paraId="4DF0BBB4" w14:textId="697CE774" w:rsidR="001D0BC4" w:rsidRDefault="00E97DEF">
      <w:r w:rsidRPr="00E97DEF">
        <w:drawing>
          <wp:inline distT="0" distB="0" distL="0" distR="0" wp14:anchorId="6CB1088C" wp14:editId="1E5C5A38">
            <wp:extent cx="5943600" cy="3615690"/>
            <wp:effectExtent l="0" t="0" r="0" b="381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CE88F" w14:textId="2BF1D0EA" w:rsidR="00F12FDE" w:rsidRDefault="00F12FDE">
      <w:r>
        <w:t>27</w:t>
      </w:r>
      <w:r w:rsidR="00A33654">
        <w:t xml:space="preserve"> Multiple Events </w:t>
      </w:r>
      <w:r w:rsidR="007A60D9">
        <w:t xml:space="preserve">on same button. </w:t>
      </w:r>
      <w:r w:rsidR="007A60D9">
        <w:br/>
        <w:t>The First Alert</w:t>
      </w:r>
    </w:p>
    <w:p w14:paraId="597BE71D" w14:textId="37B55EBE" w:rsidR="004F036C" w:rsidRDefault="00A33654">
      <w:r w:rsidRPr="00A33654">
        <w:lastRenderedPageBreak/>
        <w:drawing>
          <wp:inline distT="0" distB="0" distL="0" distR="0" wp14:anchorId="25F988B5" wp14:editId="12254879">
            <wp:extent cx="5943600" cy="3990975"/>
            <wp:effectExtent l="0" t="0" r="0" b="9525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06934" w14:textId="3DF79C2A" w:rsidR="00A33654" w:rsidRDefault="00A33654">
      <w:r>
        <w:t>The second Alert</w:t>
      </w:r>
    </w:p>
    <w:p w14:paraId="097B790C" w14:textId="3CDEDF8F" w:rsidR="00A33654" w:rsidRDefault="00A33654">
      <w:r w:rsidRPr="00A33654">
        <w:drawing>
          <wp:inline distT="0" distB="0" distL="0" distR="0" wp14:anchorId="4D3344B8" wp14:editId="5FA77EB9">
            <wp:extent cx="5943600" cy="3282315"/>
            <wp:effectExtent l="0" t="0" r="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15670" w14:textId="112729C2" w:rsidR="00F12FDE" w:rsidRDefault="00F12FDE">
      <w:r>
        <w:t>28</w:t>
      </w:r>
      <w:r w:rsidR="00D54CC7">
        <w:t xml:space="preserve"> Different Events on same </w:t>
      </w:r>
      <w:r w:rsidR="00AB3F57">
        <w:t>button</w:t>
      </w:r>
    </w:p>
    <w:p w14:paraId="0B71208C" w14:textId="51C0B987" w:rsidR="00D54CC7" w:rsidRDefault="00D54CC7">
      <w:r w:rsidRPr="00D54CC7">
        <w:lastRenderedPageBreak/>
        <w:drawing>
          <wp:inline distT="0" distB="0" distL="0" distR="0" wp14:anchorId="699A5139" wp14:editId="51D7005E">
            <wp:extent cx="5943600" cy="2465070"/>
            <wp:effectExtent l="0" t="0" r="0" b="0"/>
            <wp:docPr id="32" name="Picture 3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Word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966D" w14:textId="77777777" w:rsidR="007A60D9" w:rsidRDefault="007A60D9"/>
    <w:p w14:paraId="234CF393" w14:textId="4D621192" w:rsidR="00AB3F57" w:rsidRDefault="00F12FDE">
      <w:r>
        <w:t>29</w:t>
      </w:r>
      <w:r w:rsidR="00CD1C3F" w:rsidRPr="00CD1C3F">
        <w:rPr>
          <w:noProof/>
        </w:rPr>
        <w:t xml:space="preserve"> </w:t>
      </w:r>
      <w:r w:rsidR="00862791" w:rsidRPr="00862791">
        <w:rPr>
          <w:noProof/>
        </w:rPr>
        <w:t>Add an Event Handler to the window Object</w:t>
      </w:r>
      <w:r w:rsidR="00862791" w:rsidRPr="00862791">
        <w:rPr>
          <w:noProof/>
        </w:rPr>
        <w:t xml:space="preserve"> </w:t>
      </w:r>
      <w:r w:rsidR="00CD1C3F" w:rsidRPr="00CD1C3F">
        <w:drawing>
          <wp:inline distT="0" distB="0" distL="0" distR="0" wp14:anchorId="3FD5EBC8" wp14:editId="67D9C867">
            <wp:extent cx="5943600" cy="3287395"/>
            <wp:effectExtent l="0" t="0" r="0" b="825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9982" w14:textId="207CACD8" w:rsidR="00F12FDE" w:rsidRDefault="00F12FDE">
      <w:r>
        <w:t>30</w:t>
      </w:r>
      <w:r w:rsidR="00E37E07" w:rsidRPr="00E37E07">
        <w:t xml:space="preserve"> </w:t>
      </w:r>
      <w:r w:rsidR="00E37E07" w:rsidRPr="00E37E07">
        <w:t>Passing Parameters</w:t>
      </w:r>
      <w:r w:rsidR="00E37E07">
        <w:t xml:space="preserve"> to </w:t>
      </w:r>
      <w:r w:rsidR="00E37E07" w:rsidRPr="00E37E07">
        <w:t>addEventListener</w:t>
      </w:r>
    </w:p>
    <w:p w14:paraId="174BE2DB" w14:textId="615A6826" w:rsidR="00E37E07" w:rsidRDefault="00E37E07">
      <w:r w:rsidRPr="00E37E07">
        <w:lastRenderedPageBreak/>
        <w:drawing>
          <wp:inline distT="0" distB="0" distL="0" distR="0" wp14:anchorId="645A6FE4" wp14:editId="67BCE541">
            <wp:extent cx="5943600" cy="2504440"/>
            <wp:effectExtent l="0" t="0" r="0" b="0"/>
            <wp:docPr id="34" name="Picture 3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Word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883FA" w14:textId="4867F5C4" w:rsidR="00F12FDE" w:rsidRDefault="00F12FDE">
      <w:r>
        <w:t>31</w:t>
      </w:r>
      <w:r w:rsidR="006D50B4">
        <w:t xml:space="preserve"> </w:t>
      </w:r>
      <w:r w:rsidR="006D50B4" w:rsidRPr="006D50B4">
        <w:t>Event Bubbling or Event Capturing</w:t>
      </w:r>
    </w:p>
    <w:p w14:paraId="0D1D6145" w14:textId="3AC596EF" w:rsidR="00E37E07" w:rsidRDefault="002F0330">
      <w:r w:rsidRPr="002F0330">
        <w:drawing>
          <wp:inline distT="0" distB="0" distL="0" distR="0" wp14:anchorId="48EB0656" wp14:editId="110FE0E0">
            <wp:extent cx="5943600" cy="3058795"/>
            <wp:effectExtent l="0" t="0" r="0" b="8255"/>
            <wp:docPr id="35" name="Picture 35" descr="Graphical user interface,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chart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C1927" w14:textId="35927C58" w:rsidR="00805B13" w:rsidRDefault="00805B13">
      <w:r w:rsidRPr="00805B13">
        <w:lastRenderedPageBreak/>
        <w:drawing>
          <wp:inline distT="0" distB="0" distL="0" distR="0" wp14:anchorId="42B6C946" wp14:editId="3ED7464B">
            <wp:extent cx="5943600" cy="3075940"/>
            <wp:effectExtent l="0" t="0" r="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900E7" w14:textId="7B6A3A99" w:rsidR="00B138E2" w:rsidRDefault="00B138E2">
      <w:r>
        <w:t xml:space="preserve">When </w:t>
      </w:r>
      <w:r w:rsidR="00D6515B">
        <w:t>2</w:t>
      </w:r>
      <w:r w:rsidR="00D6515B" w:rsidRPr="00D6515B">
        <w:rPr>
          <w:vertAlign w:val="superscript"/>
        </w:rPr>
        <w:t>nd</w:t>
      </w:r>
      <w:r w:rsidR="00D6515B">
        <w:t xml:space="preserve"> div is pressed</w:t>
      </w:r>
    </w:p>
    <w:p w14:paraId="1E0D9821" w14:textId="3556FAEA" w:rsidR="00B138E2" w:rsidRDefault="00B138E2">
      <w:r w:rsidRPr="00B138E2">
        <w:drawing>
          <wp:inline distT="0" distB="0" distL="0" distR="0" wp14:anchorId="635A23AB" wp14:editId="0BB4E3C4">
            <wp:extent cx="5943600" cy="2819400"/>
            <wp:effectExtent l="0" t="0" r="0" b="0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4BC3F" w14:textId="0CC95263" w:rsidR="00D6515B" w:rsidRDefault="00D6515B">
      <w:r w:rsidRPr="00D6515B">
        <w:lastRenderedPageBreak/>
        <w:drawing>
          <wp:inline distT="0" distB="0" distL="0" distR="0" wp14:anchorId="226A68B9" wp14:editId="19C3D1C0">
            <wp:extent cx="5943600" cy="2935605"/>
            <wp:effectExtent l="0" t="0" r="0" b="0"/>
            <wp:docPr id="38" name="Picture 3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1547" w14:textId="69E81F10" w:rsidR="00F12FDE" w:rsidRDefault="00F12FDE">
      <w:r>
        <w:t>32</w:t>
      </w:r>
      <w:r w:rsidR="006D50B4">
        <w:t xml:space="preserve"> </w:t>
      </w:r>
      <w:r w:rsidR="006D50B4" w:rsidRPr="006D50B4">
        <w:t>removeEventListener() method</w:t>
      </w:r>
    </w:p>
    <w:p w14:paraId="5CBB2A25" w14:textId="30D03ED3" w:rsidR="00D6515B" w:rsidRDefault="00053682">
      <w:r>
        <w:t>Before the button is pressed</w:t>
      </w:r>
    </w:p>
    <w:p w14:paraId="40070409" w14:textId="6828CA10" w:rsidR="00053682" w:rsidRDefault="00053682">
      <w:r w:rsidRPr="00053682">
        <w:drawing>
          <wp:inline distT="0" distB="0" distL="0" distR="0" wp14:anchorId="697BA999" wp14:editId="5CF38384">
            <wp:extent cx="5943600" cy="2419985"/>
            <wp:effectExtent l="0" t="0" r="0" b="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B188" w14:textId="3BDBC34F" w:rsidR="00D01ECD" w:rsidRDefault="00D01ECD">
      <w:r>
        <w:t>After button is pressed</w:t>
      </w:r>
    </w:p>
    <w:p w14:paraId="78E07986" w14:textId="40702CF9" w:rsidR="00D01ECD" w:rsidRDefault="00D01ECD">
      <w:r w:rsidRPr="00D01ECD">
        <w:lastRenderedPageBreak/>
        <w:drawing>
          <wp:inline distT="0" distB="0" distL="0" distR="0" wp14:anchorId="2A7A124B" wp14:editId="1935873A">
            <wp:extent cx="5943600" cy="2740660"/>
            <wp:effectExtent l="0" t="0" r="0" b="254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D5A63" w14:textId="77777777" w:rsidR="00053682" w:rsidRDefault="00053682"/>
    <w:p w14:paraId="00BB85E4" w14:textId="77777777" w:rsidR="00F12FDE" w:rsidRDefault="00F12FDE"/>
    <w:sectPr w:rsidR="00F12F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DEwNDc3NDa0tDBX0lEKTi0uzszPAykwrAUAzGkAfSwAAAA="/>
  </w:docVars>
  <w:rsids>
    <w:rsidRoot w:val="00261851"/>
    <w:rsid w:val="00053682"/>
    <w:rsid w:val="00054FCA"/>
    <w:rsid w:val="000935E5"/>
    <w:rsid w:val="00096CAE"/>
    <w:rsid w:val="000C0099"/>
    <w:rsid w:val="00112B1F"/>
    <w:rsid w:val="0012635D"/>
    <w:rsid w:val="001479C6"/>
    <w:rsid w:val="001D0BC4"/>
    <w:rsid w:val="001E1087"/>
    <w:rsid w:val="00261851"/>
    <w:rsid w:val="002F0330"/>
    <w:rsid w:val="0037732E"/>
    <w:rsid w:val="00466888"/>
    <w:rsid w:val="00471C17"/>
    <w:rsid w:val="004C0234"/>
    <w:rsid w:val="004F036C"/>
    <w:rsid w:val="00521B28"/>
    <w:rsid w:val="005E5002"/>
    <w:rsid w:val="00671B72"/>
    <w:rsid w:val="006D50B4"/>
    <w:rsid w:val="006F5065"/>
    <w:rsid w:val="0070393D"/>
    <w:rsid w:val="007632C3"/>
    <w:rsid w:val="00787A9F"/>
    <w:rsid w:val="007A60D9"/>
    <w:rsid w:val="007C2EA8"/>
    <w:rsid w:val="00800E49"/>
    <w:rsid w:val="00805B13"/>
    <w:rsid w:val="00862791"/>
    <w:rsid w:val="008748B2"/>
    <w:rsid w:val="008D52D7"/>
    <w:rsid w:val="008F33A2"/>
    <w:rsid w:val="00904A2D"/>
    <w:rsid w:val="0092188C"/>
    <w:rsid w:val="00975E8C"/>
    <w:rsid w:val="0099006F"/>
    <w:rsid w:val="00A33654"/>
    <w:rsid w:val="00AB3F57"/>
    <w:rsid w:val="00AE6BB3"/>
    <w:rsid w:val="00B138E2"/>
    <w:rsid w:val="00B219BC"/>
    <w:rsid w:val="00B257E0"/>
    <w:rsid w:val="00BC38EE"/>
    <w:rsid w:val="00BD5481"/>
    <w:rsid w:val="00C16270"/>
    <w:rsid w:val="00C613B4"/>
    <w:rsid w:val="00CD1C3F"/>
    <w:rsid w:val="00D01ECD"/>
    <w:rsid w:val="00D54CC7"/>
    <w:rsid w:val="00D6515B"/>
    <w:rsid w:val="00DE6C81"/>
    <w:rsid w:val="00DF0054"/>
    <w:rsid w:val="00E37E07"/>
    <w:rsid w:val="00E97DEF"/>
    <w:rsid w:val="00EB66C5"/>
    <w:rsid w:val="00EF6AC6"/>
    <w:rsid w:val="00F12FDE"/>
    <w:rsid w:val="00F516FA"/>
    <w:rsid w:val="00FA0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06F9A"/>
  <w15:chartTrackingRefBased/>
  <w15:docId w15:val="{0751B6C9-515B-4E1F-893E-7F496086D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DF00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6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6</Pages>
  <Words>187</Words>
  <Characters>1071</Characters>
  <Application>Microsoft Office Word</Application>
  <DocSecurity>0</DocSecurity>
  <Lines>8</Lines>
  <Paragraphs>2</Paragraphs>
  <ScaleCrop>false</ScaleCrop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Darshin Shah</cp:lastModifiedBy>
  <cp:revision>66</cp:revision>
  <dcterms:created xsi:type="dcterms:W3CDTF">2021-11-09T01:13:00Z</dcterms:created>
  <dcterms:modified xsi:type="dcterms:W3CDTF">2021-11-09T03:58:00Z</dcterms:modified>
</cp:coreProperties>
</file>